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ween30and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university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 felt the closest 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t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_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_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_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_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_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_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mniv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get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ite 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ite hol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d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l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l ide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pla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3:19:50Z</dcterms:created>
  <dcterms:modified xsi:type="dcterms:W3CDTF">2024-09-30T13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